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9F12E2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38C6018D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>VANDAL-RESISTANT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 xml:space="preserve">IR </w:t>
      </w:r>
      <w:r>
        <w:rPr>
          <w:rFonts w:eastAsia="Malgun Gothic" w:cs="Arial" w:hint="eastAsia"/>
          <w:b/>
          <w:sz w:val="22"/>
          <w:szCs w:val="22"/>
          <w:lang w:eastAsia="ko-KR"/>
        </w:rPr>
        <w:t>DOME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4E263A9D" w14:textId="480928A8" w:rsidR="00F4501A" w:rsidRDefault="00F07EA9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F07EA9">
        <w:rPr>
          <w:rFonts w:eastAsia="Malgun Gothic" w:cs="Arial"/>
          <w:b/>
          <w:sz w:val="22"/>
          <w:szCs w:val="22"/>
          <w:lang w:eastAsia="ko-KR"/>
        </w:rPr>
        <w:lastRenderedPageBreak/>
        <w:t>2 MP NETWORK VANDAL-RESISTANT IR DOME CAMERA</w:t>
      </w: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5C6865B0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lastRenderedPageBreak/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0B3700F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lastRenderedPageBreak/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4EEBFCCD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="00F07EA9">
        <w:rPr>
          <w:rFonts w:ascii="Arial" w:eastAsia="Malgun Gothic" w:hAnsi="Arial" w:cs="Arial" w:hint="eastAsia"/>
          <w:lang w:eastAsia="ko-KR"/>
        </w:rPr>
        <w:t xml:space="preserve">in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7C34067E" w:rsidR="004A4F41" w:rsidRDefault="00A5691E" w:rsidP="00D67DA2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</w:t>
      </w:r>
      <w:r w:rsidR="00F07EA9">
        <w:rPr>
          <w:rFonts w:eastAsia="Malgun Gothic" w:cs="Arial" w:hint="eastAsia"/>
          <w:lang w:eastAsia="ko-KR"/>
        </w:rPr>
        <w:t>V</w:t>
      </w:r>
      <w:r w:rsidR="001E00DB">
        <w:rPr>
          <w:rFonts w:eastAsia="Malgun Gothic" w:cs="Arial" w:hint="eastAsia"/>
          <w:lang w:eastAsia="ko-KR"/>
        </w:rPr>
        <w:t>-60</w:t>
      </w:r>
      <w:r w:rsidR="00275DBE">
        <w:rPr>
          <w:rFonts w:eastAsia="Malgun Gothic" w:cs="Arial" w:hint="eastAsia"/>
          <w:lang w:eastAsia="ko-KR"/>
        </w:rPr>
        <w:t>1</w:t>
      </w:r>
      <w:r w:rsidR="00D67DA2">
        <w:rPr>
          <w:rFonts w:eastAsia="Malgun Gothic" w:cs="Arial"/>
          <w:lang w:eastAsia="ko-KR"/>
        </w:rPr>
        <w:t>1</w:t>
      </w:r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31B1D6ED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3DB3E155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275DBE">
        <w:rPr>
          <w:rFonts w:eastAsia="Malgun Gothic" w:cs="Arial" w:hint="eastAsia"/>
          <w:szCs w:val="20"/>
          <w:lang w:eastAsia="ko-KR"/>
        </w:rPr>
        <w:t>18</w:t>
      </w:r>
      <w:r w:rsidRPr="009F6BE9">
        <w:rPr>
          <w:rFonts w:cs="Arial"/>
          <w:szCs w:val="20"/>
          <w:lang w:eastAsia="zh-TW"/>
        </w:rPr>
        <w:t xml:space="preserve"> lux (F</w:t>
      </w:r>
      <w:r w:rsidR="00275DBE">
        <w:rPr>
          <w:rFonts w:eastAsia="Malgun Gothic" w:cs="Arial" w:hint="eastAsia"/>
          <w:szCs w:val="20"/>
          <w:lang w:eastAsia="ko-KR"/>
        </w:rPr>
        <w:t>2.0</w:t>
      </w:r>
      <w:r w:rsidRPr="009F6BE9">
        <w:rPr>
          <w:rFonts w:cs="Arial"/>
          <w:szCs w:val="20"/>
          <w:lang w:eastAsia="zh-TW"/>
        </w:rPr>
        <w:t>) in color mode and 0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0A275544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01443D">
        <w:rPr>
          <w:rFonts w:eastAsia="Malgun Gothic" w:cs="Arial" w:hint="eastAsia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77777777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9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6897816C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>Color: 0.</w:t>
      </w:r>
      <w:r w:rsidR="00CF2B67" w:rsidRPr="00A23694">
        <w:rPr>
          <w:rFonts w:eastAsia="Malgun Gothic" w:cs="Arial" w:hint="eastAsia"/>
          <w:lang w:eastAsia="ko-KR"/>
        </w:rPr>
        <w:t>18</w:t>
      </w:r>
      <w:r w:rsidR="00816BFC">
        <w:rPr>
          <w:rFonts w:cs="Arial"/>
        </w:rPr>
        <w:t>Lux (F</w:t>
      </w:r>
      <w:r w:rsidR="00CF2B67" w:rsidRPr="00A23694">
        <w:rPr>
          <w:rFonts w:eastAsia="Malgun Gothic" w:cs="Arial" w:hint="eastAsia"/>
          <w:lang w:eastAsia="ko-KR"/>
        </w:rPr>
        <w:t>2.0</w:t>
      </w:r>
      <w:r w:rsidR="00816BFC">
        <w:rPr>
          <w:rFonts w:cs="Arial"/>
        </w:rPr>
        <w:t>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6A593A6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CF2B67" w:rsidRPr="00A23694">
        <w:rPr>
          <w:rFonts w:eastAsia="Malgun Gothic" w:cs="Arial" w:hint="eastAsia"/>
          <w:sz w:val="20"/>
          <w:lang w:eastAsia="ko-KR"/>
        </w:rPr>
        <w:t>3mm fixed</w:t>
      </w:r>
    </w:p>
    <w:p w14:paraId="720A0A38" w14:textId="20EC34D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</w:t>
      </w:r>
      <w:r w:rsidR="00CF2B67" w:rsidRPr="00A23694">
        <w:rPr>
          <w:rFonts w:eastAsia="Malgun Gothic" w:cs="Arial" w:hint="eastAsia"/>
          <w:sz w:val="20"/>
          <w:lang w:eastAsia="ko-KR"/>
        </w:rPr>
        <w:t>2.0</w:t>
      </w:r>
    </w:p>
    <w:p w14:paraId="11282733" w14:textId="5DD963B5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 xml:space="preserve">H: </w:t>
      </w:r>
      <w:r w:rsidR="00CF2B67" w:rsidRPr="00A23694">
        <w:rPr>
          <w:rFonts w:eastAsia="Malgun Gothic" w:cs="Arial" w:hint="eastAsia"/>
          <w:sz w:val="20"/>
          <w:lang w:eastAsia="ko-KR"/>
        </w:rPr>
        <w:t>102</w:t>
      </w:r>
      <w:r>
        <w:rPr>
          <w:rFonts w:cs="Arial"/>
          <w:sz w:val="20"/>
        </w:rPr>
        <w:t xml:space="preserve">° </w:t>
      </w:r>
    </w:p>
    <w:p w14:paraId="7B2F2EBE" w14:textId="67BE0EF1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</w:t>
      </w:r>
      <w:r w:rsidR="00CF2B67" w:rsidRPr="00A23694">
        <w:rPr>
          <w:rFonts w:eastAsia="Malgun Gothic" w:cs="Arial" w:hint="eastAsia"/>
          <w:sz w:val="20"/>
          <w:lang w:eastAsia="ko-KR"/>
        </w:rPr>
        <w:t>54</w:t>
      </w:r>
      <w:r>
        <w:rPr>
          <w:rFonts w:cs="Arial"/>
          <w:sz w:val="20"/>
        </w:rPr>
        <w:t xml:space="preserve">° </w:t>
      </w:r>
    </w:p>
    <w:p w14:paraId="03AD6C88" w14:textId="78DEF2D2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>: 120°</w:t>
      </w:r>
    </w:p>
    <w:p w14:paraId="5CF737F5" w14:textId="1DA9CE3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49E20209" w14:textId="324D831E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CF2B67" w:rsidRPr="00A23694">
        <w:rPr>
          <w:rFonts w:eastAsia="Malgun Gothic" w:cs="Arial" w:hint="eastAsia"/>
          <w:sz w:val="20"/>
          <w:lang w:eastAsia="ko-KR"/>
        </w:rPr>
        <w:t>fixed</w:t>
      </w:r>
      <w:r w:rsidRPr="00816BFC">
        <w:rPr>
          <w:rFonts w:cs="Arial"/>
          <w:sz w:val="20"/>
        </w:rPr>
        <w:t xml:space="preserve"> / Board-in type</w:t>
      </w:r>
    </w:p>
    <w:p w14:paraId="77ADD699" w14:textId="0A0750B7" w:rsidR="00840B52" w:rsidRPr="002E0F76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PAN/TILT/ROTATE</w:t>
      </w:r>
    </w:p>
    <w:p w14:paraId="630E9B39" w14:textId="4FADE98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Pan / Tilt / Rotate Ran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0° ~ 350° / 0° ~ 67° / 0° ~ 355°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lastRenderedPageBreak/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61888F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F07EA9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m (</w:t>
      </w:r>
      <w:r w:rsidR="00F07EA9">
        <w:rPr>
          <w:rFonts w:eastAsia="Malgun Gothic" w:cs="Arial" w:hint="eastAsia"/>
          <w:sz w:val="20"/>
          <w:lang w:eastAsia="ko-KR"/>
        </w:rPr>
        <w:t>98.43</w:t>
      </w:r>
      <w:r w:rsidRPr="00816BFC">
        <w:rPr>
          <w:rFonts w:eastAsia="Malgun Gothic" w:cs="Arial"/>
          <w:sz w:val="20"/>
          <w:lang w:eastAsia="ko-KR"/>
        </w:rPr>
        <w:t>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39E6E87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F91879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F91879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6CC7C6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6ea rectang</w:t>
      </w:r>
      <w:r w:rsidR="00F91879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F91879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B99FB0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>
        <w:rPr>
          <w:rFonts w:cs="Arial"/>
          <w:bCs/>
          <w:color w:val="auto"/>
          <w:sz w:val="20"/>
        </w:rPr>
        <w:t>H.264</w:t>
      </w:r>
      <w:r w:rsidRPr="00816BFC">
        <w:rPr>
          <w:rFonts w:cs="Arial"/>
          <w:bCs/>
          <w:color w:val="auto"/>
          <w:sz w:val="20"/>
        </w:rPr>
        <w:t>: Max. 30fps at all resolutions</w:t>
      </w:r>
    </w:p>
    <w:p w14:paraId="5F9FB07F" w14:textId="482EF2CB" w:rsidR="00816BFC" w:rsidRPr="003747E0" w:rsidRDefault="00010F45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>
        <w:rPr>
          <w:rFonts w:cs="Arial"/>
          <w:bCs/>
          <w:color w:val="auto"/>
          <w:sz w:val="20"/>
        </w:rPr>
        <w:t>MJPEG</w:t>
      </w:r>
      <w:r w:rsidR="00816BFC" w:rsidRPr="00816BFC">
        <w:rPr>
          <w:rFonts w:cs="Arial"/>
          <w:bCs/>
          <w:color w:val="auto"/>
          <w:sz w:val="20"/>
        </w:rPr>
        <w:t xml:space="preserve">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679EAAC6" w14:textId="77777777" w:rsidR="00DC1E1B" w:rsidRPr="00DC1E1B" w:rsidRDefault="00816BFC" w:rsidP="00DC1E1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7172EC87" w:rsidR="00816BFC" w:rsidRPr="00DC1E1B" w:rsidRDefault="00816BFC" w:rsidP="00DC1E1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DC1E1B">
        <w:rPr>
          <w:rFonts w:cs="Arial"/>
          <w:bCs/>
          <w:color w:val="auto"/>
          <w:sz w:val="20"/>
        </w:rPr>
        <w:t>Bitrate Control Method</w:t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 w:rsidRPr="00DC1E1B">
        <w:rPr>
          <w:rFonts w:cs="Arial"/>
          <w:bCs/>
          <w:color w:val="auto"/>
          <w:sz w:val="20"/>
        </w:rPr>
        <w:t>H.264: CBR or VBR, MJPEG</w:t>
      </w:r>
      <w:r w:rsidRPr="00DC1E1B">
        <w:rPr>
          <w:rFonts w:cs="Arial"/>
          <w:bCs/>
          <w:color w:val="auto"/>
          <w:sz w:val="20"/>
        </w:rPr>
        <w:t>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66A2B971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1C5C2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3EA511C5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66D0ECE4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</w:t>
      </w:r>
      <w:r w:rsidR="001C5C26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°C ~ +55°C (-</w:t>
      </w:r>
      <w:r w:rsidR="001C5C26">
        <w:rPr>
          <w:rFonts w:eastAsia="Malgun Gothic" w:cs="Arial" w:hint="eastAsia"/>
          <w:sz w:val="20"/>
          <w:lang w:eastAsia="ko-KR"/>
        </w:rPr>
        <w:t>22</w:t>
      </w:r>
      <w:r w:rsidRPr="00816BFC">
        <w:rPr>
          <w:rFonts w:eastAsia="Malgun Gothic" w:cs="Arial"/>
          <w:sz w:val="20"/>
          <w:lang w:eastAsia="ko-KR"/>
        </w:rPr>
        <w:t>°F ~ +131°F) / Less than 90% RH</w:t>
      </w:r>
    </w:p>
    <w:p w14:paraId="781CC5C2" w14:textId="2D95384A" w:rsidR="001C5C26" w:rsidRPr="00816BFC" w:rsidRDefault="001C5C26" w:rsidP="001C5C26">
      <w:pPr>
        <w:pStyle w:val="StyleDefaultComplex10pt"/>
        <w:spacing w:before="60" w:after="0" w:line="276" w:lineRule="auto"/>
        <w:ind w:left="5040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 xml:space="preserve">* Startup must be done above </w:t>
      </w:r>
      <w:r w:rsidRPr="001C5C26">
        <w:rPr>
          <w:rFonts w:eastAsia="Malgun Gothic" w:cs="Arial"/>
          <w:sz w:val="20"/>
          <w:lang w:eastAsia="ko-KR"/>
        </w:rPr>
        <w:t>-20°C (-4°F)</w:t>
      </w:r>
      <w:r>
        <w:rPr>
          <w:rFonts w:eastAsia="Malgun Gothic" w:cs="Arial" w:hint="eastAsia"/>
          <w:sz w:val="20"/>
          <w:lang w:eastAsia="ko-KR"/>
        </w:rPr>
        <w:t>.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38B35BD2" w14:textId="31F0935D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Ingress Protection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P66</w:t>
      </w:r>
    </w:p>
    <w:p w14:paraId="509D43B3" w14:textId="6EE8C2A1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Vandal Resistance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K10</w:t>
      </w:r>
      <w:bookmarkStart w:id="10" w:name="_GoBack"/>
      <w:bookmarkEnd w:id="10"/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5B76C00D" w:rsidR="00816BFC" w:rsidRPr="00816BFC" w:rsidRDefault="00816BFC" w:rsidP="00D67DA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D67DA2">
        <w:rPr>
          <w:rFonts w:eastAsia="Malgun Gothic" w:cs="Arial"/>
          <w:sz w:val="20"/>
          <w:lang w:eastAsia="ko-KR"/>
        </w:rPr>
        <w:t>Ivory</w:t>
      </w:r>
      <w:r w:rsidRPr="00816BFC">
        <w:rPr>
          <w:rFonts w:eastAsia="Malgun Gothic" w:cs="Arial"/>
          <w:sz w:val="20"/>
          <w:lang w:eastAsia="ko-KR"/>
        </w:rPr>
        <w:t xml:space="preserve"> / Plastic</w:t>
      </w:r>
    </w:p>
    <w:p w14:paraId="62368644" w14:textId="336F59C4" w:rsidR="00816BFC" w:rsidRPr="00816BFC" w:rsidRDefault="00816BFC" w:rsidP="00CF2B6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F2B67" w:rsidRPr="00CF2B67">
        <w:rPr>
          <w:rFonts w:eastAsia="Malgun Gothic" w:cs="Arial" w:hint="eastAsia"/>
          <w:sz w:val="20"/>
          <w:lang w:eastAsia="ko-KR"/>
        </w:rPr>
        <w:t>Ø</w:t>
      </w:r>
      <w:r w:rsidR="00CF2B67" w:rsidRPr="00CF2B67">
        <w:rPr>
          <w:rFonts w:eastAsia="Malgun Gothic" w:cs="Arial"/>
          <w:sz w:val="20"/>
          <w:lang w:eastAsia="ko-KR"/>
        </w:rPr>
        <w:t>120.3 x 91.7mm (Ø4.74" x 3.61")</w:t>
      </w:r>
    </w:p>
    <w:p w14:paraId="617A5D9A" w14:textId="54AF933C" w:rsidR="00816BFC" w:rsidRPr="00816BFC" w:rsidRDefault="00816BFC" w:rsidP="00CF2B6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F2B67" w:rsidRPr="00CF2B67">
        <w:rPr>
          <w:rFonts w:eastAsia="Malgun Gothic" w:cs="Arial"/>
          <w:sz w:val="20"/>
          <w:lang w:eastAsia="ko-KR"/>
        </w:rPr>
        <w:t>395g (0.87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9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C8C91D" w14:textId="77777777" w:rsidR="009F12E2" w:rsidRDefault="009F12E2">
      <w:r>
        <w:separator/>
      </w:r>
    </w:p>
  </w:endnote>
  <w:endnote w:type="continuationSeparator" w:id="0">
    <w:p w14:paraId="6C031268" w14:textId="77777777" w:rsidR="009F12E2" w:rsidRDefault="009F1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229D27EF" w:rsidR="00E56ADA" w:rsidRPr="00A4243E" w:rsidRDefault="00F07EA9" w:rsidP="00D67DA2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V</w:t>
    </w:r>
    <w:r w:rsidR="00E56ADA">
      <w:rPr>
        <w:rFonts w:eastAsia="Malgun Gothic" w:hint="eastAsia"/>
        <w:lang w:eastAsia="ko-KR"/>
      </w:rPr>
      <w:t>-6</w:t>
    </w:r>
    <w:r w:rsidR="000A75DE">
      <w:rPr>
        <w:rFonts w:eastAsia="Malgun Gothic" w:hint="eastAsia"/>
        <w:lang w:eastAsia="ko-KR"/>
      </w:rPr>
      <w:t>0</w:t>
    </w:r>
    <w:r w:rsidR="00275DBE">
      <w:rPr>
        <w:rFonts w:eastAsia="Malgun Gothic" w:hint="eastAsia"/>
        <w:lang w:eastAsia="ko-KR"/>
      </w:rPr>
      <w:t>1</w:t>
    </w:r>
    <w:r w:rsidR="00D67DA2">
      <w:rPr>
        <w:rFonts w:eastAsia="Malgun Gothic"/>
        <w:lang w:eastAsia="ko-KR"/>
      </w:rPr>
      <w:t>1</w:t>
    </w:r>
    <w:r w:rsidR="000A75DE"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Pr="00F07EA9">
      <w:rPr>
        <w:rFonts w:eastAsia="Malgun Gothic"/>
        <w:lang w:eastAsia="ko-KR"/>
      </w:rPr>
      <w:t>2 MP NETWORK VANDAL-RESISTANT IR DOME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D67DA2">
      <w:rPr>
        <w:noProof/>
      </w:rPr>
      <w:t>10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9CD1A5" w14:textId="77777777" w:rsidR="009F12E2" w:rsidRDefault="009F12E2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3464ABA4" w14:textId="77777777" w:rsidR="009F12E2" w:rsidRDefault="009F12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Te3MDA1NTA3NzNV0lEKTi0uzszPAykwrAUA4OTSAC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0F45"/>
    <w:rsid w:val="00013492"/>
    <w:rsid w:val="0001443D"/>
    <w:rsid w:val="00020A6A"/>
    <w:rsid w:val="00020D3D"/>
    <w:rsid w:val="00023C08"/>
    <w:rsid w:val="00027DA3"/>
    <w:rsid w:val="00032106"/>
    <w:rsid w:val="0003247F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82540"/>
    <w:rsid w:val="00083799"/>
    <w:rsid w:val="00087C49"/>
    <w:rsid w:val="00090CB7"/>
    <w:rsid w:val="00093C2B"/>
    <w:rsid w:val="00094B6C"/>
    <w:rsid w:val="00095B40"/>
    <w:rsid w:val="00097AE5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062E"/>
    <w:rsid w:val="001B17BD"/>
    <w:rsid w:val="001B4FC0"/>
    <w:rsid w:val="001B4FF7"/>
    <w:rsid w:val="001B57E8"/>
    <w:rsid w:val="001C3C9D"/>
    <w:rsid w:val="001C41C6"/>
    <w:rsid w:val="001C5AA3"/>
    <w:rsid w:val="001C5C26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5DBE"/>
    <w:rsid w:val="00276DE1"/>
    <w:rsid w:val="0027796F"/>
    <w:rsid w:val="00283CC1"/>
    <w:rsid w:val="002865F7"/>
    <w:rsid w:val="002964A1"/>
    <w:rsid w:val="00297D94"/>
    <w:rsid w:val="002A423D"/>
    <w:rsid w:val="002B3CF7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E4609"/>
    <w:rsid w:val="002F194E"/>
    <w:rsid w:val="002F2382"/>
    <w:rsid w:val="002F4D69"/>
    <w:rsid w:val="002F6472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207F7"/>
    <w:rsid w:val="004229B0"/>
    <w:rsid w:val="0042428E"/>
    <w:rsid w:val="0043128A"/>
    <w:rsid w:val="00434697"/>
    <w:rsid w:val="0044004A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90B77"/>
    <w:rsid w:val="00496825"/>
    <w:rsid w:val="004A4F41"/>
    <w:rsid w:val="004A5DA2"/>
    <w:rsid w:val="004B2976"/>
    <w:rsid w:val="004B36CE"/>
    <w:rsid w:val="004B46B8"/>
    <w:rsid w:val="004B6473"/>
    <w:rsid w:val="004B6A91"/>
    <w:rsid w:val="004C163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2B4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14A5"/>
    <w:rsid w:val="005B592D"/>
    <w:rsid w:val="005B65BA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48C"/>
    <w:rsid w:val="00650E72"/>
    <w:rsid w:val="00651C07"/>
    <w:rsid w:val="0065210C"/>
    <w:rsid w:val="00657EE7"/>
    <w:rsid w:val="00662EF9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3992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6783"/>
    <w:rsid w:val="00816BFC"/>
    <w:rsid w:val="00817518"/>
    <w:rsid w:val="00817EAC"/>
    <w:rsid w:val="008207C6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7C3D"/>
    <w:rsid w:val="00884767"/>
    <w:rsid w:val="00886142"/>
    <w:rsid w:val="00886AEB"/>
    <w:rsid w:val="00892252"/>
    <w:rsid w:val="0089666A"/>
    <w:rsid w:val="008967C0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15C0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77CF3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6C86"/>
    <w:rsid w:val="009E7D55"/>
    <w:rsid w:val="009F12E2"/>
    <w:rsid w:val="009F18A2"/>
    <w:rsid w:val="009F3B6B"/>
    <w:rsid w:val="009F41F1"/>
    <w:rsid w:val="009F5667"/>
    <w:rsid w:val="009F6BE9"/>
    <w:rsid w:val="009F7BD5"/>
    <w:rsid w:val="00A067F4"/>
    <w:rsid w:val="00A06BB0"/>
    <w:rsid w:val="00A10114"/>
    <w:rsid w:val="00A12579"/>
    <w:rsid w:val="00A1404A"/>
    <w:rsid w:val="00A160EE"/>
    <w:rsid w:val="00A23667"/>
    <w:rsid w:val="00A23694"/>
    <w:rsid w:val="00A23784"/>
    <w:rsid w:val="00A23D56"/>
    <w:rsid w:val="00A24F86"/>
    <w:rsid w:val="00A258DC"/>
    <w:rsid w:val="00A275A2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463E"/>
    <w:rsid w:val="00B173F2"/>
    <w:rsid w:val="00B225B8"/>
    <w:rsid w:val="00B22CE5"/>
    <w:rsid w:val="00B22F30"/>
    <w:rsid w:val="00B268A4"/>
    <w:rsid w:val="00B27EDF"/>
    <w:rsid w:val="00B307F5"/>
    <w:rsid w:val="00B32239"/>
    <w:rsid w:val="00B34E19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A4A"/>
    <w:rsid w:val="00BB1C8A"/>
    <w:rsid w:val="00BB1F97"/>
    <w:rsid w:val="00BB225E"/>
    <w:rsid w:val="00BB3774"/>
    <w:rsid w:val="00BB3A8E"/>
    <w:rsid w:val="00BB708A"/>
    <w:rsid w:val="00BC0144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502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964E0"/>
    <w:rsid w:val="00CA29C1"/>
    <w:rsid w:val="00CA3649"/>
    <w:rsid w:val="00CA38D7"/>
    <w:rsid w:val="00CB28DB"/>
    <w:rsid w:val="00CB53CC"/>
    <w:rsid w:val="00CC0E0E"/>
    <w:rsid w:val="00CC5429"/>
    <w:rsid w:val="00CD3C4E"/>
    <w:rsid w:val="00CD636E"/>
    <w:rsid w:val="00CE2F07"/>
    <w:rsid w:val="00CE43B0"/>
    <w:rsid w:val="00CE475D"/>
    <w:rsid w:val="00CE6AB8"/>
    <w:rsid w:val="00CF1BAC"/>
    <w:rsid w:val="00CF2B67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ACA"/>
    <w:rsid w:val="00D541CE"/>
    <w:rsid w:val="00D56165"/>
    <w:rsid w:val="00D6409E"/>
    <w:rsid w:val="00D6599D"/>
    <w:rsid w:val="00D67DA2"/>
    <w:rsid w:val="00D71F9C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3C0D"/>
    <w:rsid w:val="00DB408A"/>
    <w:rsid w:val="00DC1E1B"/>
    <w:rsid w:val="00DC3E63"/>
    <w:rsid w:val="00DC6130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398F"/>
    <w:rsid w:val="00F07EA9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879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108E67-DF4D-4DBB-A96A-48E2DF35C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35</Words>
  <Characters>14451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6953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5:10:00Z</dcterms:modified>
</cp:coreProperties>
</file>